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CD5E6A" w14:textId="2A0A3A53" w:rsidR="00AB53E7" w:rsidRPr="00AB53E7" w:rsidRDefault="00AB53E7" w:rsidP="009161FC">
      <w:pPr>
        <w:pStyle w:val="NoSpacing"/>
        <w:rPr>
          <w:rFonts w:ascii="Times New Roman" w:hAnsi="Times New Roman"/>
          <w:bCs/>
          <w:sz w:val="24"/>
          <w:lang w:val="en-US"/>
        </w:rPr>
      </w:pPr>
      <w:r w:rsidRPr="00AB53E7">
        <w:rPr>
          <w:rFonts w:ascii="Times New Roman" w:hAnsi="Times New Roman"/>
          <w:bCs/>
          <w:sz w:val="24"/>
          <w:lang w:val="en-US"/>
        </w:rPr>
        <w:t xml:space="preserve">Note: The </w:t>
      </w:r>
      <w:r>
        <w:rPr>
          <w:rFonts w:ascii="Times New Roman" w:hAnsi="Times New Roman"/>
          <w:bCs/>
          <w:sz w:val="24"/>
          <w:lang w:val="en-US"/>
        </w:rPr>
        <w:t xml:space="preserve">black color is used for sections and subsections and blue is for the content. </w:t>
      </w:r>
    </w:p>
    <w:p w14:paraId="0DE386FE" w14:textId="77777777" w:rsidR="00AB53E7" w:rsidRDefault="00AB53E7" w:rsidP="009161FC">
      <w:pPr>
        <w:pStyle w:val="NoSpacing"/>
        <w:rPr>
          <w:rFonts w:ascii="Times New Roman" w:hAnsi="Times New Roman"/>
          <w:b/>
          <w:sz w:val="24"/>
          <w:lang w:val="en-US"/>
        </w:rPr>
      </w:pPr>
    </w:p>
    <w:p w14:paraId="23EF5E8D" w14:textId="50D6343B" w:rsidR="00FE11E0" w:rsidRDefault="007B2986" w:rsidP="009161FC">
      <w:pPr>
        <w:pStyle w:val="NoSpacing"/>
        <w:rPr>
          <w:rFonts w:ascii="Times New Roman" w:hAnsi="Times New Roman"/>
          <w:b/>
          <w:sz w:val="24"/>
          <w:lang w:val="en-US"/>
        </w:rPr>
      </w:pPr>
      <w:r w:rsidRPr="007B2986">
        <w:rPr>
          <w:rFonts w:ascii="Times New Roman" w:hAnsi="Times New Roman"/>
          <w:b/>
          <w:sz w:val="24"/>
          <w:lang w:val="en-US"/>
        </w:rPr>
        <w:t>Abstract</w:t>
      </w:r>
    </w:p>
    <w:p w14:paraId="449EAEAC" w14:textId="20CA4FA5" w:rsidR="001D51C0" w:rsidRDefault="001D51C0" w:rsidP="001D51C0">
      <w:pPr>
        <w:pStyle w:val="NoSpacing"/>
        <w:numPr>
          <w:ilvl w:val="0"/>
          <w:numId w:val="14"/>
        </w:numPr>
        <w:rPr>
          <w:rFonts w:ascii="Times New Roman" w:hAnsi="Times New Roman"/>
          <w:b/>
          <w:sz w:val="24"/>
          <w:lang w:val="en-US"/>
        </w:rPr>
      </w:pPr>
      <w:r>
        <w:rPr>
          <w:rFonts w:ascii="Times New Roman" w:hAnsi="Times New Roman"/>
          <w:b/>
          <w:sz w:val="24"/>
          <w:lang w:val="en-US"/>
        </w:rPr>
        <w:t>School and robotic</w:t>
      </w:r>
    </w:p>
    <w:p w14:paraId="0C5E33AD" w14:textId="77777777" w:rsidR="001D51C0" w:rsidRPr="00FE11E0" w:rsidRDefault="001D51C0" w:rsidP="001D51C0">
      <w:pPr>
        <w:pStyle w:val="NoSpacing"/>
        <w:numPr>
          <w:ilvl w:val="0"/>
          <w:numId w:val="14"/>
        </w:numPr>
        <w:rPr>
          <w:rFonts w:ascii="Times New Roman" w:hAnsi="Times New Roman"/>
          <w:b/>
          <w:sz w:val="24"/>
          <w:lang w:val="en-US"/>
        </w:rPr>
      </w:pPr>
      <w:bookmarkStart w:id="0" w:name="_GoBack"/>
      <w:bookmarkEnd w:id="0"/>
    </w:p>
    <w:p w14:paraId="13EF095A" w14:textId="391DCF00" w:rsidR="00FE11E0" w:rsidRPr="008B3FD8" w:rsidRDefault="007B2986" w:rsidP="00FC0995">
      <w:pPr>
        <w:rPr>
          <w:rFonts w:ascii="Times New Roman" w:hAnsi="Times New Roman"/>
          <w:b/>
          <w:sz w:val="28"/>
          <w:szCs w:val="24"/>
          <w:lang w:val="en-US"/>
        </w:rPr>
      </w:pPr>
      <w:r w:rsidRPr="008B3FD8">
        <w:rPr>
          <w:rFonts w:ascii="Times New Roman" w:hAnsi="Times New Roman"/>
          <w:b/>
          <w:sz w:val="28"/>
          <w:szCs w:val="24"/>
          <w:lang w:val="en-US"/>
        </w:rPr>
        <w:t>Contents</w:t>
      </w:r>
    </w:p>
    <w:p w14:paraId="1F262883" w14:textId="45B59FCA" w:rsidR="009F1614" w:rsidRDefault="007B2986" w:rsidP="009F1614">
      <w:pPr>
        <w:pStyle w:val="NoSpacing"/>
        <w:rPr>
          <w:rFonts w:ascii="Times New Roman" w:hAnsi="Times New Roman"/>
          <w:b/>
          <w:sz w:val="28"/>
          <w:szCs w:val="28"/>
          <w:lang w:val="en-US"/>
        </w:rPr>
      </w:pPr>
      <w:r w:rsidRPr="007B2986">
        <w:rPr>
          <w:rFonts w:ascii="Times New Roman" w:hAnsi="Times New Roman"/>
          <w:b/>
          <w:sz w:val="28"/>
          <w:szCs w:val="28"/>
          <w:lang w:val="en-US"/>
        </w:rPr>
        <w:t>Introduction</w:t>
      </w:r>
    </w:p>
    <w:p w14:paraId="63BFDF5F" w14:textId="7DBF0C4E" w:rsidR="00140A9C" w:rsidRPr="00140A9C" w:rsidRDefault="00140A9C" w:rsidP="009F1614">
      <w:pPr>
        <w:pStyle w:val="NoSpacing"/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</w:pPr>
      <w:r>
        <w:rPr>
          <w:rFonts w:ascii="Times New Roman" w:hAnsi="Times New Roman"/>
          <w:b/>
          <w:sz w:val="28"/>
          <w:szCs w:val="28"/>
          <w:lang w:val="en-US"/>
        </w:rPr>
        <w:t xml:space="preserve">  </w:t>
      </w:r>
      <w:r w:rsidR="00D83B31">
        <w:rPr>
          <w:rFonts w:ascii="Times New Roman" w:hAnsi="Times New Roman"/>
          <w:b/>
          <w:sz w:val="28"/>
          <w:szCs w:val="28"/>
          <w:lang w:val="en-US"/>
        </w:rPr>
        <w:t xml:space="preserve">   </w:t>
      </w:r>
      <w:r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 xml:space="preserve">The text from </w:t>
      </w:r>
      <w:r w:rsidR="00D83B31"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 xml:space="preserve">the </w:t>
      </w:r>
      <w:r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>original thesis proposal</w:t>
      </w:r>
    </w:p>
    <w:p w14:paraId="45CDF696" w14:textId="1199EF72" w:rsidR="00B41860" w:rsidRPr="00B41860" w:rsidRDefault="001570F3" w:rsidP="00B41860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 xml:space="preserve">  </w:t>
      </w:r>
      <w:r w:rsidR="007B2986" w:rsidRPr="007B2986">
        <w:rPr>
          <w:rFonts w:ascii="Times New Roman" w:hAnsi="Times New Roman"/>
          <w:b/>
          <w:sz w:val="24"/>
          <w:szCs w:val="24"/>
          <w:lang w:val="en-US"/>
        </w:rPr>
        <w:t>Background</w:t>
      </w:r>
    </w:p>
    <w:p w14:paraId="2E961483" w14:textId="0BC8E623" w:rsidR="0030333B" w:rsidRDefault="0030333B" w:rsidP="00422121">
      <w:pPr>
        <w:pStyle w:val="NoSpacing"/>
        <w:numPr>
          <w:ilvl w:val="0"/>
          <w:numId w:val="5"/>
        </w:numPr>
        <w:spacing w:line="360" w:lineRule="auto"/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</w:pPr>
      <w:r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 xml:space="preserve">Collaboration problems </w:t>
      </w:r>
    </w:p>
    <w:p w14:paraId="4024B10C" w14:textId="4B7FE287" w:rsidR="0030333B" w:rsidRDefault="00D4003C" w:rsidP="00422121">
      <w:pPr>
        <w:pStyle w:val="NoSpacing"/>
        <w:numPr>
          <w:ilvl w:val="0"/>
          <w:numId w:val="5"/>
        </w:numPr>
        <w:spacing w:line="360" w:lineRule="auto"/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</w:pPr>
      <w:proofErr w:type="spellStart"/>
      <w:r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>Ev</w:t>
      </w:r>
      <w:r w:rsidR="00193831"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>o</w:t>
      </w:r>
      <w:r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>l</w:t>
      </w:r>
      <w:r w:rsidR="00193831"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>t</w:t>
      </w:r>
      <w:r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>ion</w:t>
      </w:r>
      <w:proofErr w:type="spellEnd"/>
      <w:r w:rsidR="00F57D90"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 xml:space="preserve"> as a </w:t>
      </w:r>
      <w:proofErr w:type="gramStart"/>
      <w:r w:rsidR="00F57D90"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 xml:space="preserve">solution </w:t>
      </w:r>
      <w:r w:rsidR="0030333B"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 xml:space="preserve"> (</w:t>
      </w:r>
      <w:proofErr w:type="gramEnd"/>
      <w:r w:rsidR="00835762"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>Group selection</w:t>
      </w:r>
      <w:r w:rsidR="0030333B"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>)</w:t>
      </w:r>
    </w:p>
    <w:p w14:paraId="2AA3F89F" w14:textId="4F5E82DE" w:rsidR="00B41860" w:rsidRDefault="003E0DDA" w:rsidP="00422121">
      <w:pPr>
        <w:pStyle w:val="NoSpacing"/>
        <w:numPr>
          <w:ilvl w:val="0"/>
          <w:numId w:val="5"/>
        </w:numPr>
        <w:spacing w:line="360" w:lineRule="auto"/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</w:pPr>
      <w:r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>Implementation of the collaboration</w:t>
      </w:r>
      <w:r w:rsidR="00DB6A0A"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 xml:space="preserve"> (with its problems)</w:t>
      </w:r>
      <w:r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 xml:space="preserve"> and ev</w:t>
      </w:r>
      <w:r w:rsidR="00193831"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>olut</w:t>
      </w:r>
      <w:r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>ion</w:t>
      </w:r>
      <w:r w:rsidR="00DB6A0A"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 xml:space="preserve"> as </w:t>
      </w:r>
      <w:r w:rsidR="00193831"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 xml:space="preserve">a </w:t>
      </w:r>
      <w:r w:rsidR="00DB6A0A"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>solution</w:t>
      </w:r>
      <w:r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 xml:space="preserve"> using AI</w:t>
      </w:r>
      <w:r w:rsidR="00225EA1"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 xml:space="preserve"> (MABE)</w:t>
      </w:r>
    </w:p>
    <w:p w14:paraId="6E144FF5" w14:textId="59FE8518" w:rsidR="008B25DE" w:rsidRDefault="001570F3" w:rsidP="00A21C31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 xml:space="preserve">  </w:t>
      </w:r>
      <w:r w:rsidR="007B2986">
        <w:rPr>
          <w:rFonts w:ascii="Times New Roman" w:hAnsi="Times New Roman"/>
          <w:b/>
          <w:sz w:val="24"/>
          <w:szCs w:val="24"/>
          <w:lang w:val="en-US"/>
        </w:rPr>
        <w:t>Purpose</w:t>
      </w:r>
    </w:p>
    <w:p w14:paraId="1444DEFC" w14:textId="253A6B41" w:rsidR="002F2195" w:rsidRPr="00DC032F" w:rsidRDefault="002F2195" w:rsidP="00AB53E7">
      <w:pPr>
        <w:pStyle w:val="NoSpacing"/>
        <w:numPr>
          <w:ilvl w:val="0"/>
          <w:numId w:val="5"/>
        </w:numPr>
        <w:spacing w:line="360" w:lineRule="auto"/>
        <w:rPr>
          <w:rFonts w:ascii="Times New Roman" w:hAnsi="Times New Roman"/>
          <w:bCs/>
          <w:sz w:val="24"/>
          <w:szCs w:val="24"/>
          <w:lang w:val="en-US"/>
        </w:rPr>
      </w:pPr>
      <w:r w:rsidRPr="00DC032F"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>Original text from the proposal</w:t>
      </w:r>
    </w:p>
    <w:p w14:paraId="7AD999F9" w14:textId="44104493" w:rsidR="002F2195" w:rsidRPr="002F2195" w:rsidRDefault="002F2195" w:rsidP="00AB53E7">
      <w:pPr>
        <w:pStyle w:val="NoSpacing"/>
        <w:numPr>
          <w:ilvl w:val="0"/>
          <w:numId w:val="5"/>
        </w:numPr>
        <w:spacing w:line="360" w:lineRule="auto"/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</w:pPr>
      <w:r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>Research gap (minimum and maximum)</w:t>
      </w:r>
    </w:p>
    <w:p w14:paraId="6A9FBDF5" w14:textId="22F22F01" w:rsidR="007B2986" w:rsidRDefault="001570F3" w:rsidP="00FE11E0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 xml:space="preserve">  </w:t>
      </w:r>
      <w:r w:rsidR="007B2986">
        <w:rPr>
          <w:rFonts w:ascii="Times New Roman" w:hAnsi="Times New Roman"/>
          <w:b/>
          <w:sz w:val="24"/>
          <w:szCs w:val="24"/>
          <w:lang w:val="en-US"/>
        </w:rPr>
        <w:t>Literature review</w:t>
      </w:r>
    </w:p>
    <w:p w14:paraId="4002038B" w14:textId="3B09EE83" w:rsidR="00D83B31" w:rsidRPr="00D83B31" w:rsidRDefault="00D83B31" w:rsidP="00FE11E0">
      <w:pPr>
        <w:pStyle w:val="NoSpacing"/>
        <w:spacing w:line="360" w:lineRule="auto"/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 xml:space="preserve">       </w:t>
      </w:r>
      <w:r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 xml:space="preserve">Only the AI articles </w:t>
      </w:r>
    </w:p>
    <w:p w14:paraId="0245783E" w14:textId="3E228344" w:rsidR="008B3FD8" w:rsidRPr="008B3FD8" w:rsidRDefault="007B2986" w:rsidP="008B3FD8">
      <w:pPr>
        <w:pStyle w:val="NoSpacing"/>
        <w:spacing w:line="360" w:lineRule="auto"/>
        <w:rPr>
          <w:rFonts w:ascii="Times New Roman" w:hAnsi="Times New Roman"/>
          <w:b/>
          <w:sz w:val="28"/>
          <w:szCs w:val="28"/>
          <w:lang w:val="en-US"/>
        </w:rPr>
      </w:pPr>
      <w:r w:rsidRPr="007B2986">
        <w:rPr>
          <w:rFonts w:ascii="Times New Roman" w:hAnsi="Times New Roman"/>
          <w:b/>
          <w:sz w:val="28"/>
          <w:szCs w:val="28"/>
          <w:lang w:val="en-US"/>
        </w:rPr>
        <w:t>Material and Methods</w:t>
      </w:r>
    </w:p>
    <w:p w14:paraId="20896009" w14:textId="265F3C17" w:rsidR="006F2240" w:rsidRDefault="00F449F9" w:rsidP="00F449F9">
      <w:pPr>
        <w:pStyle w:val="NoSpacing"/>
        <w:spacing w:line="360" w:lineRule="auto"/>
        <w:rPr>
          <w:rFonts w:ascii="Times New Roman" w:hAnsi="Times New Roman"/>
          <w:b/>
          <w:color w:val="1F497D" w:themeColor="text2"/>
          <w:sz w:val="24"/>
          <w:szCs w:val="24"/>
          <w:lang w:val="en-US"/>
        </w:rPr>
      </w:pPr>
      <w:r>
        <w:rPr>
          <w:rFonts w:ascii="Times New Roman" w:hAnsi="Times New Roman"/>
          <w:b/>
          <w:color w:val="1F497D" w:themeColor="text2"/>
          <w:sz w:val="24"/>
          <w:szCs w:val="24"/>
          <w:lang w:val="en-US"/>
        </w:rPr>
        <w:t xml:space="preserve">     </w:t>
      </w:r>
      <w:r w:rsidR="00EC0B13" w:rsidRPr="008B3FD8">
        <w:rPr>
          <w:rFonts w:ascii="Times New Roman" w:hAnsi="Times New Roman"/>
          <w:b/>
          <w:color w:val="000000" w:themeColor="text1"/>
          <w:sz w:val="24"/>
          <w:szCs w:val="24"/>
          <w:lang w:val="en-US"/>
        </w:rPr>
        <w:t>Experiment</w:t>
      </w:r>
      <w:r w:rsidR="00925575" w:rsidRPr="008B3FD8">
        <w:rPr>
          <w:rFonts w:ascii="Times New Roman" w:hAnsi="Times New Roman"/>
          <w:b/>
          <w:color w:val="000000" w:themeColor="text1"/>
          <w:sz w:val="24"/>
          <w:szCs w:val="24"/>
          <w:lang w:val="en-US"/>
        </w:rPr>
        <w:t>s</w:t>
      </w:r>
    </w:p>
    <w:p w14:paraId="45CC239A" w14:textId="3E07E0B5" w:rsidR="00266FAE" w:rsidRPr="006F2240" w:rsidRDefault="00EC0B13" w:rsidP="006F2240">
      <w:pPr>
        <w:pStyle w:val="NoSpacing"/>
        <w:spacing w:line="360" w:lineRule="auto"/>
        <w:ind w:left="720"/>
        <w:rPr>
          <w:rFonts w:ascii="Times New Roman" w:hAnsi="Times New Roman"/>
          <w:b/>
          <w:color w:val="1F497D" w:themeColor="text2"/>
          <w:sz w:val="24"/>
          <w:szCs w:val="24"/>
          <w:lang w:val="en-US"/>
        </w:rPr>
      </w:pPr>
      <w:r w:rsidRPr="006F2240"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>Here we should talk about the MABE and how we modified and use</w:t>
      </w:r>
      <w:r w:rsidR="00AC2EAD" w:rsidRPr="006F2240"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>d</w:t>
      </w:r>
      <w:r w:rsidR="002401E1" w:rsidRPr="006F2240"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 xml:space="preserve"> (in making the world)</w:t>
      </w:r>
      <w:r w:rsidRPr="006F2240"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 xml:space="preserve"> it to do the experiments. </w:t>
      </w:r>
      <w:r w:rsidR="00996A17"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>This par</w:t>
      </w:r>
      <w:r w:rsidR="002D0F88"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>t</w:t>
      </w:r>
      <w:r w:rsidR="00996A17"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 xml:space="preserve"> will have several sections.</w:t>
      </w:r>
    </w:p>
    <w:p w14:paraId="61744094" w14:textId="00CDF105" w:rsidR="007B2986" w:rsidRPr="00266FAE" w:rsidRDefault="00F449F9" w:rsidP="00F449F9">
      <w:pPr>
        <w:pStyle w:val="NoSpacing"/>
        <w:spacing w:line="360" w:lineRule="auto"/>
        <w:rPr>
          <w:rFonts w:ascii="Times New Roman" w:hAnsi="Times New Roman"/>
          <w:b/>
          <w:color w:val="1F497D" w:themeColor="text2"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 xml:space="preserve">      </w:t>
      </w:r>
      <w:r w:rsidR="007B2986">
        <w:rPr>
          <w:rFonts w:ascii="Times New Roman" w:hAnsi="Times New Roman"/>
          <w:b/>
          <w:sz w:val="24"/>
          <w:szCs w:val="24"/>
          <w:lang w:val="en-US"/>
        </w:rPr>
        <w:t>Data description</w:t>
      </w:r>
    </w:p>
    <w:p w14:paraId="788B04BC" w14:textId="75BD6421" w:rsidR="00D55789" w:rsidRPr="008B3FD8" w:rsidRDefault="00842044" w:rsidP="00842044">
      <w:pPr>
        <w:pStyle w:val="NoSpacing"/>
        <w:spacing w:line="360" w:lineRule="auto"/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</w:pPr>
      <w:r w:rsidRPr="008B3FD8"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  <w:t xml:space="preserve">             </w:t>
      </w:r>
      <w:r w:rsidR="00D55789" w:rsidRPr="008B3FD8"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  <w:t>LOD.csv</w:t>
      </w:r>
    </w:p>
    <w:p w14:paraId="4A1509FD" w14:textId="7282E061" w:rsidR="00D55789" w:rsidRPr="008B3FD8" w:rsidRDefault="00842044" w:rsidP="00842044">
      <w:pPr>
        <w:pStyle w:val="NoSpacing"/>
        <w:spacing w:line="360" w:lineRule="auto"/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</w:pPr>
      <w:r w:rsidRPr="008B3FD8"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  <w:t xml:space="preserve">             </w:t>
      </w:r>
      <w:r w:rsidR="00F449F9" w:rsidRPr="008B3FD8"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  <w:t>M</w:t>
      </w:r>
      <w:r w:rsidR="00D55789" w:rsidRPr="008B3FD8"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  <w:t>ovement</w:t>
      </w:r>
      <w:r w:rsidR="00F449F9" w:rsidRPr="008B3FD8"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  <w:t>.csv</w:t>
      </w:r>
    </w:p>
    <w:p w14:paraId="21E6E88B" w14:textId="53B6906B" w:rsidR="00F449F9" w:rsidRPr="008B3FD8" w:rsidRDefault="00F449F9" w:rsidP="00842044">
      <w:pPr>
        <w:pStyle w:val="NoSpacing"/>
        <w:spacing w:line="360" w:lineRule="auto"/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</w:pPr>
      <w:r w:rsidRPr="008B3FD8"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  <w:t xml:space="preserve">             Beep.csv</w:t>
      </w:r>
    </w:p>
    <w:p w14:paraId="0FE07A56" w14:textId="5711EABF" w:rsidR="00D05D74" w:rsidRDefault="00F449F9" w:rsidP="00F449F9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 xml:space="preserve">      </w:t>
      </w:r>
      <w:r w:rsidR="007B2986">
        <w:rPr>
          <w:rFonts w:ascii="Times New Roman" w:hAnsi="Times New Roman"/>
          <w:b/>
          <w:sz w:val="24"/>
          <w:szCs w:val="24"/>
          <w:lang w:val="en-US"/>
        </w:rPr>
        <w:t>Methods</w:t>
      </w:r>
    </w:p>
    <w:p w14:paraId="3605A254" w14:textId="445CAAFA" w:rsidR="009A3F5F" w:rsidRPr="008B3FD8" w:rsidRDefault="00842044" w:rsidP="00842044">
      <w:pPr>
        <w:pStyle w:val="NoSpacing"/>
        <w:spacing w:line="360" w:lineRule="auto"/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</w:pPr>
      <w:r w:rsidRPr="008B3FD8"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  <w:t xml:space="preserve">            </w:t>
      </w:r>
      <w:r w:rsidR="00F449F9" w:rsidRPr="008B3FD8"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  <w:t>L</w:t>
      </w:r>
      <w:r w:rsidR="003971B9" w:rsidRPr="008B3FD8"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  <w:t>od</w:t>
      </w:r>
      <w:r w:rsidR="00F449F9" w:rsidRPr="008B3FD8"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  <w:t xml:space="preserve"> </w:t>
      </w:r>
      <w:r w:rsidR="00C16E3F" w:rsidRPr="008B3FD8"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  <w:t>A</w:t>
      </w:r>
      <w:r w:rsidR="00D55789" w:rsidRPr="008B3FD8"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  <w:t>nalyzer</w:t>
      </w:r>
      <w:r w:rsidR="00C16E3F" w:rsidRPr="008B3FD8"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  <w:t xml:space="preserve"> </w:t>
      </w:r>
    </w:p>
    <w:p w14:paraId="4BCC8B53" w14:textId="6227B185" w:rsidR="00D55789" w:rsidRPr="008B3FD8" w:rsidRDefault="00842044" w:rsidP="00842044">
      <w:pPr>
        <w:pStyle w:val="NoSpacing"/>
        <w:spacing w:line="360" w:lineRule="auto"/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</w:pPr>
      <w:r w:rsidRPr="008B3FD8"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  <w:t xml:space="preserve">            </w:t>
      </w:r>
      <w:r w:rsidR="00F449F9" w:rsidRPr="008B3FD8"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  <w:t>M</w:t>
      </w:r>
      <w:r w:rsidR="00C16E3F" w:rsidRPr="008B3FD8"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  <w:t>ovement</w:t>
      </w:r>
      <w:r w:rsidR="00F449F9" w:rsidRPr="008B3FD8"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  <w:t xml:space="preserve"> </w:t>
      </w:r>
      <w:r w:rsidR="00C16E3F" w:rsidRPr="008B3FD8"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  <w:t>Analyzer</w:t>
      </w:r>
    </w:p>
    <w:p w14:paraId="32351224" w14:textId="1CBC290A" w:rsidR="00F449F9" w:rsidRPr="008B3FD8" w:rsidRDefault="00F449F9" w:rsidP="00842044">
      <w:pPr>
        <w:pStyle w:val="NoSpacing"/>
        <w:spacing w:line="360" w:lineRule="auto"/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</w:pPr>
      <w:r w:rsidRPr="008B3FD8"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  <w:t xml:space="preserve">            Beep Analyzer</w:t>
      </w:r>
    </w:p>
    <w:p w14:paraId="31C1EA4B" w14:textId="59937273" w:rsidR="00D05D74" w:rsidRDefault="00D05D74" w:rsidP="00D05D74">
      <w:pPr>
        <w:pStyle w:val="NoSpacing"/>
        <w:spacing w:line="360" w:lineRule="auto"/>
        <w:rPr>
          <w:rFonts w:ascii="Times New Roman" w:hAnsi="Times New Roman"/>
          <w:b/>
          <w:sz w:val="28"/>
          <w:szCs w:val="28"/>
          <w:lang w:val="en-US"/>
        </w:rPr>
      </w:pPr>
      <w:r>
        <w:rPr>
          <w:rFonts w:ascii="Times New Roman" w:hAnsi="Times New Roman"/>
          <w:b/>
          <w:sz w:val="28"/>
          <w:szCs w:val="28"/>
          <w:lang w:val="en-US"/>
        </w:rPr>
        <w:t>Results</w:t>
      </w:r>
    </w:p>
    <w:p w14:paraId="53EC3126" w14:textId="6D3828CA" w:rsidR="00C87D34" w:rsidRPr="008B3FD8" w:rsidRDefault="00C87D34" w:rsidP="00C87D34">
      <w:pPr>
        <w:pStyle w:val="NoSpacing"/>
        <w:spacing w:line="360" w:lineRule="auto"/>
        <w:rPr>
          <w:rFonts w:ascii="Times New Roman" w:hAnsi="Times New Roman"/>
          <w:b/>
          <w:color w:val="000000" w:themeColor="text1"/>
          <w:sz w:val="24"/>
          <w:szCs w:val="24"/>
          <w:lang w:val="en-US"/>
        </w:rPr>
      </w:pPr>
      <w:r w:rsidRPr="008B3FD8">
        <w:rPr>
          <w:rFonts w:ascii="Times New Roman" w:hAnsi="Times New Roman"/>
          <w:b/>
          <w:color w:val="000000" w:themeColor="text1"/>
          <w:sz w:val="24"/>
          <w:szCs w:val="24"/>
          <w:lang w:val="en-US"/>
        </w:rPr>
        <w:t xml:space="preserve">       Score variations through generations (Based on LOD files)</w:t>
      </w:r>
      <w:r w:rsidRPr="008B3FD8">
        <w:rPr>
          <w:rFonts w:ascii="Times New Roman" w:hAnsi="Times New Roman"/>
          <w:b/>
          <w:color w:val="000000" w:themeColor="text1"/>
          <w:sz w:val="24"/>
          <w:szCs w:val="24"/>
          <w:lang w:val="en-US"/>
        </w:rPr>
        <w:tab/>
      </w:r>
    </w:p>
    <w:p w14:paraId="27265D4B" w14:textId="3174E9C0" w:rsidR="00C87D34" w:rsidRPr="008B3FD8" w:rsidRDefault="00C87D34" w:rsidP="00C87D34">
      <w:pPr>
        <w:pStyle w:val="NoSpacing"/>
        <w:spacing w:line="360" w:lineRule="auto"/>
        <w:rPr>
          <w:rFonts w:ascii="Times New Roman" w:hAnsi="Times New Roman"/>
          <w:b/>
          <w:color w:val="000000" w:themeColor="text1"/>
          <w:sz w:val="24"/>
          <w:szCs w:val="24"/>
          <w:lang w:val="en-US"/>
        </w:rPr>
      </w:pPr>
      <w:r w:rsidRPr="008B3FD8">
        <w:rPr>
          <w:rFonts w:ascii="Times New Roman" w:hAnsi="Times New Roman"/>
          <w:b/>
          <w:color w:val="000000" w:themeColor="text1"/>
          <w:sz w:val="24"/>
          <w:szCs w:val="24"/>
          <w:lang w:val="en-US"/>
        </w:rPr>
        <w:t xml:space="preserve">       Overall score statistics (Based on LOD files)</w:t>
      </w:r>
      <w:r w:rsidRPr="008B3FD8">
        <w:rPr>
          <w:rFonts w:ascii="Times New Roman" w:hAnsi="Times New Roman"/>
          <w:b/>
          <w:color w:val="000000" w:themeColor="text1"/>
          <w:sz w:val="24"/>
          <w:szCs w:val="24"/>
          <w:lang w:val="en-US"/>
        </w:rPr>
        <w:tab/>
      </w:r>
    </w:p>
    <w:p w14:paraId="05D5BB99" w14:textId="512FCA68" w:rsidR="00C87D34" w:rsidRPr="008B3FD8" w:rsidRDefault="00C87D34" w:rsidP="00C87D34">
      <w:pPr>
        <w:pStyle w:val="NoSpacing"/>
        <w:spacing w:line="360" w:lineRule="auto"/>
        <w:rPr>
          <w:rFonts w:ascii="Times New Roman" w:hAnsi="Times New Roman"/>
          <w:b/>
          <w:color w:val="000000" w:themeColor="text1"/>
          <w:sz w:val="24"/>
          <w:szCs w:val="24"/>
          <w:lang w:val="en-US"/>
        </w:rPr>
      </w:pPr>
      <w:r w:rsidRPr="008B3FD8">
        <w:rPr>
          <w:rFonts w:ascii="Times New Roman" w:hAnsi="Times New Roman"/>
          <w:b/>
          <w:color w:val="000000" w:themeColor="text1"/>
          <w:sz w:val="24"/>
          <w:szCs w:val="24"/>
          <w:lang w:val="en-US"/>
        </w:rPr>
        <w:t xml:space="preserve">       Clone versus not clone statistics (Based on LOD files)</w:t>
      </w:r>
    </w:p>
    <w:p w14:paraId="738A9CA5" w14:textId="54280A96" w:rsidR="00C87D34" w:rsidRPr="008B3FD8" w:rsidRDefault="00C87D34" w:rsidP="00C87D34">
      <w:pPr>
        <w:pStyle w:val="NoSpacing"/>
        <w:spacing w:line="360" w:lineRule="auto"/>
        <w:rPr>
          <w:rFonts w:ascii="Times New Roman" w:hAnsi="Times New Roman"/>
          <w:b/>
          <w:color w:val="000000" w:themeColor="text1"/>
          <w:sz w:val="24"/>
          <w:szCs w:val="24"/>
          <w:lang w:val="en-US"/>
        </w:rPr>
      </w:pPr>
      <w:r w:rsidRPr="008B3FD8">
        <w:rPr>
          <w:rFonts w:ascii="Times New Roman" w:hAnsi="Times New Roman"/>
          <w:b/>
          <w:color w:val="000000" w:themeColor="text1"/>
          <w:sz w:val="24"/>
          <w:szCs w:val="24"/>
          <w:lang w:val="en-US"/>
        </w:rPr>
        <w:t xml:space="preserve">       Behavioral statistics (Based on movement files)</w:t>
      </w:r>
      <w:r w:rsidRPr="008B3FD8">
        <w:rPr>
          <w:rFonts w:ascii="Times New Roman" w:hAnsi="Times New Roman"/>
          <w:b/>
          <w:color w:val="000000" w:themeColor="text1"/>
          <w:sz w:val="24"/>
          <w:szCs w:val="24"/>
          <w:lang w:val="en-US"/>
        </w:rPr>
        <w:tab/>
      </w:r>
    </w:p>
    <w:p w14:paraId="0BEF0DDC" w14:textId="3E632E15" w:rsidR="000614C0" w:rsidRPr="002437A2" w:rsidRDefault="00C87D34" w:rsidP="00C87D34">
      <w:pPr>
        <w:pStyle w:val="NoSpacing"/>
        <w:spacing w:line="360" w:lineRule="auto"/>
        <w:rPr>
          <w:rFonts w:ascii="Times New Roman" w:hAnsi="Times New Roman"/>
          <w:b/>
          <w:color w:val="1F497D" w:themeColor="text2"/>
          <w:sz w:val="24"/>
          <w:szCs w:val="24"/>
          <w:lang w:val="en-US"/>
        </w:rPr>
      </w:pPr>
      <w:r w:rsidRPr="008B3FD8">
        <w:rPr>
          <w:rFonts w:ascii="Times New Roman" w:hAnsi="Times New Roman"/>
          <w:b/>
          <w:color w:val="000000" w:themeColor="text1"/>
          <w:sz w:val="24"/>
          <w:szCs w:val="24"/>
          <w:lang w:val="en-US"/>
        </w:rPr>
        <w:lastRenderedPageBreak/>
        <w:t xml:space="preserve">       Beep versus mute statistics (based on beep files)</w:t>
      </w:r>
      <w:r w:rsidRPr="00C87D34">
        <w:rPr>
          <w:rFonts w:ascii="Times New Roman" w:hAnsi="Times New Roman"/>
          <w:b/>
          <w:color w:val="1F497D" w:themeColor="text2"/>
          <w:sz w:val="24"/>
          <w:szCs w:val="24"/>
          <w:lang w:val="en-US"/>
        </w:rPr>
        <w:tab/>
      </w:r>
    </w:p>
    <w:p w14:paraId="027CBF69" w14:textId="0E7D0E2E" w:rsidR="00D05D74" w:rsidRDefault="00D05D74" w:rsidP="00D05D74">
      <w:pPr>
        <w:pStyle w:val="NoSpacing"/>
        <w:spacing w:line="360" w:lineRule="auto"/>
        <w:rPr>
          <w:rFonts w:ascii="Times New Roman" w:hAnsi="Times New Roman"/>
          <w:b/>
          <w:sz w:val="28"/>
          <w:szCs w:val="28"/>
          <w:lang w:val="en-US"/>
        </w:rPr>
      </w:pPr>
      <w:r>
        <w:rPr>
          <w:rFonts w:ascii="Times New Roman" w:hAnsi="Times New Roman"/>
          <w:b/>
          <w:sz w:val="28"/>
          <w:szCs w:val="28"/>
          <w:lang w:val="en-US"/>
        </w:rPr>
        <w:t>Discussion</w:t>
      </w:r>
    </w:p>
    <w:p w14:paraId="01AF5D70" w14:textId="176A6A1C" w:rsidR="00504A48" w:rsidRPr="00571B8A" w:rsidRDefault="00504A48" w:rsidP="00504A48">
      <w:pPr>
        <w:pStyle w:val="ListParagraph"/>
        <w:numPr>
          <w:ilvl w:val="0"/>
          <w:numId w:val="11"/>
        </w:numPr>
        <w:rPr>
          <w:rFonts w:eastAsiaTheme="majorBidi" w:cstheme="majorBidi"/>
          <w:lang w:val="en-US"/>
        </w:rPr>
      </w:pPr>
      <w:r w:rsidRPr="28809433">
        <w:rPr>
          <w:lang w:val="en-US"/>
        </w:rPr>
        <w:t xml:space="preserve">Clone and minimum </w:t>
      </w:r>
      <w:proofErr w:type="gramStart"/>
      <w:r w:rsidRPr="28809433">
        <w:rPr>
          <w:lang w:val="en-US"/>
        </w:rPr>
        <w:t>is</w:t>
      </w:r>
      <w:proofErr w:type="gramEnd"/>
      <w:r w:rsidRPr="28809433">
        <w:rPr>
          <w:lang w:val="en-US"/>
        </w:rPr>
        <w:t xml:space="preserve"> the best</w:t>
      </w:r>
      <w:r w:rsidR="003161B1">
        <w:rPr>
          <w:lang w:val="en-US"/>
        </w:rPr>
        <w:t xml:space="preserve"> (as the research aim)</w:t>
      </w:r>
      <w:r w:rsidRPr="28809433">
        <w:rPr>
          <w:lang w:val="en-US"/>
        </w:rPr>
        <w:t xml:space="preserve"> </w:t>
      </w:r>
    </w:p>
    <w:p w14:paraId="3FA0452A" w14:textId="77777777" w:rsidR="00504A48" w:rsidRDefault="00504A48" w:rsidP="00504A48">
      <w:pPr>
        <w:pStyle w:val="ListParagraph"/>
        <w:numPr>
          <w:ilvl w:val="0"/>
          <w:numId w:val="11"/>
        </w:numPr>
        <w:rPr>
          <w:lang w:val="en-US"/>
        </w:rPr>
      </w:pPr>
      <w:r w:rsidRPr="52F66313">
        <w:rPr>
          <w:lang w:val="en-US"/>
        </w:rPr>
        <w:t>High variance of performance during evolution correlates with high performance in the end</w:t>
      </w:r>
    </w:p>
    <w:p w14:paraId="028A2DF0" w14:textId="77777777" w:rsidR="00504A48" w:rsidRDefault="00504A48" w:rsidP="00504A48">
      <w:pPr>
        <w:pStyle w:val="ListParagraph"/>
        <w:numPr>
          <w:ilvl w:val="0"/>
          <w:numId w:val="11"/>
        </w:numPr>
        <w:spacing w:after="0"/>
        <w:rPr>
          <w:rFonts w:eastAsiaTheme="majorBidi" w:cstheme="majorBidi"/>
          <w:szCs w:val="24"/>
          <w:lang w:val="en-US"/>
        </w:rPr>
      </w:pPr>
      <w:r w:rsidRPr="72914B10">
        <w:rPr>
          <w:lang w:val="en-US"/>
        </w:rPr>
        <w:t>Clones follow the rewarding scheme better</w:t>
      </w:r>
    </w:p>
    <w:p w14:paraId="6E95BE38" w14:textId="78DDA2AC" w:rsidR="00504A48" w:rsidRPr="00504A48" w:rsidRDefault="00504A48" w:rsidP="00504A48">
      <w:pPr>
        <w:pStyle w:val="ListParagraph"/>
        <w:numPr>
          <w:ilvl w:val="0"/>
          <w:numId w:val="11"/>
        </w:numPr>
        <w:rPr>
          <w:lang w:val="en-US"/>
        </w:rPr>
      </w:pPr>
      <w:r w:rsidRPr="52F66313">
        <w:rPr>
          <w:lang w:val="en-US"/>
        </w:rPr>
        <w:t xml:space="preserve">Beeping helps those groups who </w:t>
      </w:r>
      <w:proofErr w:type="gramStart"/>
      <w:r w:rsidRPr="52F66313">
        <w:rPr>
          <w:lang w:val="en-US"/>
        </w:rPr>
        <w:t>have to</w:t>
      </w:r>
      <w:proofErr w:type="gramEnd"/>
      <w:r w:rsidRPr="52F66313">
        <w:rPr>
          <w:lang w:val="en-US"/>
        </w:rPr>
        <w:t xml:space="preserve"> organize their behavior</w:t>
      </w:r>
      <w:r w:rsidR="00D74782">
        <w:rPr>
          <w:lang w:val="en-US"/>
        </w:rPr>
        <w:t xml:space="preserve"> (actions)</w:t>
      </w:r>
    </w:p>
    <w:p w14:paraId="7856ED40" w14:textId="54C1CD2C" w:rsidR="00E07638" w:rsidRDefault="00D05D74" w:rsidP="00E07638">
      <w:pPr>
        <w:pStyle w:val="NoSpacing"/>
        <w:spacing w:line="360" w:lineRule="auto"/>
        <w:rPr>
          <w:rFonts w:ascii="Times New Roman" w:hAnsi="Times New Roman"/>
          <w:b/>
          <w:sz w:val="28"/>
          <w:szCs w:val="28"/>
          <w:lang w:val="en-US"/>
        </w:rPr>
      </w:pPr>
      <w:r>
        <w:rPr>
          <w:rFonts w:ascii="Times New Roman" w:hAnsi="Times New Roman"/>
          <w:b/>
          <w:sz w:val="28"/>
          <w:szCs w:val="28"/>
          <w:lang w:val="en-US"/>
        </w:rPr>
        <w:t>Conclusions</w:t>
      </w:r>
    </w:p>
    <w:p w14:paraId="29E8FF6E" w14:textId="0C0EC3FF" w:rsidR="00E66273" w:rsidRDefault="00E66273" w:rsidP="00E66273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the thesis aim is satisfied</w:t>
      </w:r>
    </w:p>
    <w:p w14:paraId="2D81D5CB" w14:textId="297A5F48" w:rsidR="00E66273" w:rsidRDefault="00E66273" w:rsidP="00E66273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beyond the </w:t>
      </w:r>
      <w:r w:rsidR="00D10C12">
        <w:rPr>
          <w:lang w:val="en-US"/>
        </w:rPr>
        <w:t>initial thesis</w:t>
      </w:r>
      <w:r>
        <w:rPr>
          <w:lang w:val="en-US"/>
        </w:rPr>
        <w:t xml:space="preserve"> aim</w:t>
      </w:r>
    </w:p>
    <w:p w14:paraId="24162720" w14:textId="06CE885F" w:rsidR="00E66273" w:rsidRPr="00E66273" w:rsidRDefault="00E66273" w:rsidP="00E66273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future works</w:t>
      </w:r>
    </w:p>
    <w:p w14:paraId="106AD383" w14:textId="2EF47419" w:rsidR="00D05D74" w:rsidRPr="005C524E" w:rsidRDefault="00D05D74" w:rsidP="005C524E">
      <w:pPr>
        <w:pStyle w:val="NoSpacing"/>
        <w:spacing w:line="360" w:lineRule="auto"/>
        <w:rPr>
          <w:rFonts w:ascii="Times New Roman" w:hAnsi="Times New Roman"/>
          <w:b/>
          <w:sz w:val="28"/>
          <w:szCs w:val="28"/>
          <w:lang w:val="en-US"/>
        </w:rPr>
      </w:pPr>
      <w:r>
        <w:rPr>
          <w:rFonts w:ascii="Times New Roman" w:hAnsi="Times New Roman"/>
          <w:b/>
          <w:sz w:val="28"/>
          <w:szCs w:val="28"/>
          <w:lang w:val="en-US"/>
        </w:rPr>
        <w:t>References</w:t>
      </w:r>
    </w:p>
    <w:sectPr w:rsidR="00D05D74" w:rsidRPr="005C524E" w:rsidSect="007B2986">
      <w:footerReference w:type="default" r:id="rId7"/>
      <w:pgSz w:w="11906" w:h="16838"/>
      <w:pgMar w:top="1417" w:right="1417" w:bottom="1417" w:left="1417" w:header="708" w:footer="708" w:gutter="0"/>
      <w:pgNumType w:start="3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2CE232" w14:textId="77777777" w:rsidR="004A1D5C" w:rsidRDefault="004A1D5C" w:rsidP="007B2986">
      <w:pPr>
        <w:spacing w:after="0" w:line="240" w:lineRule="auto"/>
      </w:pPr>
      <w:r>
        <w:separator/>
      </w:r>
    </w:p>
  </w:endnote>
  <w:endnote w:type="continuationSeparator" w:id="0">
    <w:p w14:paraId="6402E8C2" w14:textId="77777777" w:rsidR="004A1D5C" w:rsidRDefault="004A1D5C" w:rsidP="007B29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-Bold">
    <w:altName w:val="Verdan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15CDAF" w14:textId="77777777" w:rsidR="007B2986" w:rsidRDefault="007B2986">
    <w:pPr>
      <w:pStyle w:val="Footer"/>
      <w:jc w:val="center"/>
    </w:pPr>
  </w:p>
  <w:p w14:paraId="66807509" w14:textId="77777777" w:rsidR="007B2986" w:rsidRDefault="007B29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5FC6E7" w14:textId="77777777" w:rsidR="004A1D5C" w:rsidRDefault="004A1D5C" w:rsidP="007B2986">
      <w:pPr>
        <w:spacing w:after="0" w:line="240" w:lineRule="auto"/>
      </w:pPr>
      <w:r>
        <w:separator/>
      </w:r>
    </w:p>
  </w:footnote>
  <w:footnote w:type="continuationSeparator" w:id="0">
    <w:p w14:paraId="14C9D655" w14:textId="77777777" w:rsidR="004A1D5C" w:rsidRDefault="004A1D5C" w:rsidP="007B29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2314E3"/>
    <w:multiLevelType w:val="hybridMultilevel"/>
    <w:tmpl w:val="F99A2B5E"/>
    <w:lvl w:ilvl="0" w:tplc="2BDCF5D8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1" w15:restartNumberingAfterBreak="0">
    <w:nsid w:val="0B265857"/>
    <w:multiLevelType w:val="hybridMultilevel"/>
    <w:tmpl w:val="B7CED202"/>
    <w:lvl w:ilvl="0" w:tplc="0409000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" w15:restartNumberingAfterBreak="0">
    <w:nsid w:val="149F4231"/>
    <w:multiLevelType w:val="hybridMultilevel"/>
    <w:tmpl w:val="73423B20"/>
    <w:lvl w:ilvl="0" w:tplc="45649DAC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3" w15:restartNumberingAfterBreak="0">
    <w:nsid w:val="154F277F"/>
    <w:multiLevelType w:val="hybridMultilevel"/>
    <w:tmpl w:val="81529F70"/>
    <w:lvl w:ilvl="0" w:tplc="2886FAF2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9F0F04"/>
    <w:multiLevelType w:val="hybridMultilevel"/>
    <w:tmpl w:val="81482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2B1AF6"/>
    <w:multiLevelType w:val="hybridMultilevel"/>
    <w:tmpl w:val="127A1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F43124"/>
    <w:multiLevelType w:val="hybridMultilevel"/>
    <w:tmpl w:val="E976F210"/>
    <w:lvl w:ilvl="0" w:tplc="60DADECC">
      <w:start w:val="1"/>
      <w:numFmt w:val="decimal"/>
      <w:lvlText w:val="%1.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7" w15:restartNumberingAfterBreak="0">
    <w:nsid w:val="63032D20"/>
    <w:multiLevelType w:val="hybridMultilevel"/>
    <w:tmpl w:val="FFFFFFFF"/>
    <w:lvl w:ilvl="0" w:tplc="CB1A30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36E4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129B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E66D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98CB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CA4E3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D433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EE11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6F84E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9B7B22"/>
    <w:multiLevelType w:val="hybridMultilevel"/>
    <w:tmpl w:val="342271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6C634F"/>
    <w:multiLevelType w:val="hybridMultilevel"/>
    <w:tmpl w:val="4434F36C"/>
    <w:lvl w:ilvl="0" w:tplc="32FC522E">
      <w:start w:val="1"/>
      <w:numFmt w:val="bullet"/>
      <w:lvlText w:val="-"/>
      <w:lvlJc w:val="left"/>
      <w:pPr>
        <w:ind w:left="600" w:hanging="360"/>
      </w:pPr>
      <w:rPr>
        <w:rFonts w:ascii="Times New Roman" w:eastAsiaTheme="minorHAnsi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abstractNum w:abstractNumId="10" w15:restartNumberingAfterBreak="0">
    <w:nsid w:val="6DA510E0"/>
    <w:multiLevelType w:val="hybridMultilevel"/>
    <w:tmpl w:val="18FAA7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1A7609"/>
    <w:multiLevelType w:val="hybridMultilevel"/>
    <w:tmpl w:val="28D28AFC"/>
    <w:lvl w:ilvl="0" w:tplc="2604BDA6">
      <w:start w:val="1"/>
      <w:numFmt w:val="decimal"/>
      <w:lvlText w:val="%1."/>
      <w:lvlJc w:val="left"/>
      <w:pPr>
        <w:ind w:left="9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2" w15:restartNumberingAfterBreak="0">
    <w:nsid w:val="7B913DC6"/>
    <w:multiLevelType w:val="hybridMultilevel"/>
    <w:tmpl w:val="18FAA7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5B391E"/>
    <w:multiLevelType w:val="hybridMultilevel"/>
    <w:tmpl w:val="53AAF2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0"/>
  </w:num>
  <w:num w:numId="3">
    <w:abstractNumId w:val="2"/>
  </w:num>
  <w:num w:numId="4">
    <w:abstractNumId w:val="0"/>
  </w:num>
  <w:num w:numId="5">
    <w:abstractNumId w:val="9"/>
  </w:num>
  <w:num w:numId="6">
    <w:abstractNumId w:val="6"/>
  </w:num>
  <w:num w:numId="7">
    <w:abstractNumId w:val="11"/>
  </w:num>
  <w:num w:numId="8">
    <w:abstractNumId w:val="13"/>
  </w:num>
  <w:num w:numId="9">
    <w:abstractNumId w:val="3"/>
  </w:num>
  <w:num w:numId="10">
    <w:abstractNumId w:val="1"/>
  </w:num>
  <w:num w:numId="11">
    <w:abstractNumId w:val="7"/>
  </w:num>
  <w:num w:numId="12">
    <w:abstractNumId w:val="8"/>
  </w:num>
  <w:num w:numId="13">
    <w:abstractNumId w:val="5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NTY1NTAysjA3tDBV0lEKTi0uzszPAymwqAUA1G8bICwAAAA="/>
  </w:docVars>
  <w:rsids>
    <w:rsidRoot w:val="00281999"/>
    <w:rsid w:val="00013907"/>
    <w:rsid w:val="00050716"/>
    <w:rsid w:val="000614C0"/>
    <w:rsid w:val="000D520A"/>
    <w:rsid w:val="00135E72"/>
    <w:rsid w:val="00140A9C"/>
    <w:rsid w:val="001433D1"/>
    <w:rsid w:val="0015400A"/>
    <w:rsid w:val="001570F3"/>
    <w:rsid w:val="0016051B"/>
    <w:rsid w:val="00193831"/>
    <w:rsid w:val="001D51C0"/>
    <w:rsid w:val="001D655D"/>
    <w:rsid w:val="001D7427"/>
    <w:rsid w:val="00203185"/>
    <w:rsid w:val="00207E3E"/>
    <w:rsid w:val="00215082"/>
    <w:rsid w:val="00225EA1"/>
    <w:rsid w:val="002401E1"/>
    <w:rsid w:val="002437A2"/>
    <w:rsid w:val="00266FAE"/>
    <w:rsid w:val="00281999"/>
    <w:rsid w:val="002C4284"/>
    <w:rsid w:val="002D0F88"/>
    <w:rsid w:val="002D7121"/>
    <w:rsid w:val="002D787E"/>
    <w:rsid w:val="002F0F08"/>
    <w:rsid w:val="002F2195"/>
    <w:rsid w:val="0030333B"/>
    <w:rsid w:val="003161B1"/>
    <w:rsid w:val="00326284"/>
    <w:rsid w:val="003971B9"/>
    <w:rsid w:val="003A3B10"/>
    <w:rsid w:val="003E0DDA"/>
    <w:rsid w:val="0040259F"/>
    <w:rsid w:val="00422121"/>
    <w:rsid w:val="00491BD5"/>
    <w:rsid w:val="004A1D5C"/>
    <w:rsid w:val="004A5FB3"/>
    <w:rsid w:val="004B0A92"/>
    <w:rsid w:val="004C36DE"/>
    <w:rsid w:val="00504A48"/>
    <w:rsid w:val="00511973"/>
    <w:rsid w:val="00541172"/>
    <w:rsid w:val="005C524E"/>
    <w:rsid w:val="005E0CE3"/>
    <w:rsid w:val="005E387C"/>
    <w:rsid w:val="006756F7"/>
    <w:rsid w:val="006B5EBF"/>
    <w:rsid w:val="006F2240"/>
    <w:rsid w:val="00716FB3"/>
    <w:rsid w:val="00737C57"/>
    <w:rsid w:val="007722FD"/>
    <w:rsid w:val="007B2986"/>
    <w:rsid w:val="007D6D22"/>
    <w:rsid w:val="00801D18"/>
    <w:rsid w:val="00803339"/>
    <w:rsid w:val="008317F6"/>
    <w:rsid w:val="00834A7F"/>
    <w:rsid w:val="00835762"/>
    <w:rsid w:val="00842044"/>
    <w:rsid w:val="008445C5"/>
    <w:rsid w:val="00883293"/>
    <w:rsid w:val="008A5853"/>
    <w:rsid w:val="008B25DE"/>
    <w:rsid w:val="008B2B6D"/>
    <w:rsid w:val="008B3FD8"/>
    <w:rsid w:val="008D4A56"/>
    <w:rsid w:val="008D5892"/>
    <w:rsid w:val="009161FC"/>
    <w:rsid w:val="00925575"/>
    <w:rsid w:val="00996A17"/>
    <w:rsid w:val="009A3F5F"/>
    <w:rsid w:val="009F1614"/>
    <w:rsid w:val="00A206EF"/>
    <w:rsid w:val="00A21C31"/>
    <w:rsid w:val="00AB53E7"/>
    <w:rsid w:val="00AC2EAD"/>
    <w:rsid w:val="00AC5EA8"/>
    <w:rsid w:val="00B0271D"/>
    <w:rsid w:val="00B41860"/>
    <w:rsid w:val="00B7324A"/>
    <w:rsid w:val="00BE2135"/>
    <w:rsid w:val="00C05474"/>
    <w:rsid w:val="00C16E3F"/>
    <w:rsid w:val="00C42F07"/>
    <w:rsid w:val="00C4330F"/>
    <w:rsid w:val="00C86302"/>
    <w:rsid w:val="00C87D34"/>
    <w:rsid w:val="00CA507A"/>
    <w:rsid w:val="00CB2D4C"/>
    <w:rsid w:val="00CC6DCF"/>
    <w:rsid w:val="00D05D74"/>
    <w:rsid w:val="00D10C12"/>
    <w:rsid w:val="00D4003C"/>
    <w:rsid w:val="00D55789"/>
    <w:rsid w:val="00D61F76"/>
    <w:rsid w:val="00D74782"/>
    <w:rsid w:val="00D83B31"/>
    <w:rsid w:val="00D868DA"/>
    <w:rsid w:val="00DA0C9C"/>
    <w:rsid w:val="00DB6A0A"/>
    <w:rsid w:val="00DC032F"/>
    <w:rsid w:val="00DD5484"/>
    <w:rsid w:val="00DD587E"/>
    <w:rsid w:val="00E016F1"/>
    <w:rsid w:val="00E07638"/>
    <w:rsid w:val="00E66273"/>
    <w:rsid w:val="00EC0B13"/>
    <w:rsid w:val="00F449F9"/>
    <w:rsid w:val="00F57D90"/>
    <w:rsid w:val="00FC0995"/>
    <w:rsid w:val="00FE1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67494E"/>
  <w15:docId w15:val="{AD0C1E03-F1D7-44EF-948B-09CEEAE2E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8199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819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199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B29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2986"/>
  </w:style>
  <w:style w:type="paragraph" w:styleId="Footer">
    <w:name w:val="footer"/>
    <w:basedOn w:val="Normal"/>
    <w:link w:val="FooterChar"/>
    <w:uiPriority w:val="99"/>
    <w:unhideWhenUsed/>
    <w:rsid w:val="007B29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2986"/>
  </w:style>
  <w:style w:type="paragraph" w:customStyle="1" w:styleId="Titel">
    <w:name w:val="Titel"/>
    <w:basedOn w:val="Normal"/>
    <w:qFormat/>
    <w:rsid w:val="00883293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Verdana-Bold"/>
      <w:b/>
      <w:bCs/>
      <w:sz w:val="36"/>
      <w:szCs w:val="28"/>
      <w:lang w:eastAsia="sv-SE"/>
    </w:rPr>
  </w:style>
  <w:style w:type="character" w:customStyle="1" w:styleId="Text5">
    <w:name w:val="Text5"/>
    <w:uiPriority w:val="1"/>
    <w:rsid w:val="00883293"/>
    <w:rPr>
      <w:rFonts w:ascii="Arial" w:hAnsi="Arial"/>
      <w:b w:val="0"/>
      <w:sz w:val="32"/>
    </w:rPr>
  </w:style>
  <w:style w:type="character" w:customStyle="1" w:styleId="Text3">
    <w:name w:val="Text3"/>
    <w:uiPriority w:val="1"/>
    <w:rsid w:val="00883293"/>
    <w:rPr>
      <w:rFonts w:ascii="Arial" w:hAnsi="Arial"/>
      <w:b/>
      <w:sz w:val="24"/>
    </w:rPr>
  </w:style>
  <w:style w:type="character" w:customStyle="1" w:styleId="Text6">
    <w:name w:val="Text6"/>
    <w:uiPriority w:val="1"/>
    <w:rsid w:val="00883293"/>
    <w:rPr>
      <w:rFonts w:ascii="Arial" w:hAnsi="Arial"/>
      <w:b/>
      <w:sz w:val="32"/>
    </w:rPr>
  </w:style>
  <w:style w:type="paragraph" w:styleId="ListParagraph">
    <w:name w:val="List Paragraph"/>
    <w:basedOn w:val="Normal"/>
    <w:uiPriority w:val="34"/>
    <w:qFormat/>
    <w:rsid w:val="00504A48"/>
    <w:pPr>
      <w:ind w:left="720"/>
      <w:contextualSpacing/>
    </w:pPr>
    <w:rPr>
      <w:rFonts w:asciiTheme="majorBidi" w:hAnsiTheme="majorBid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882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2</Pages>
  <Words>229</Words>
  <Characters>130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ögskolan Dalarna</Company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s Rönnegård</dc:creator>
  <cp:lastModifiedBy>Bamshad Shirmohammadi</cp:lastModifiedBy>
  <cp:revision>96</cp:revision>
  <dcterms:created xsi:type="dcterms:W3CDTF">2012-09-27T11:33:00Z</dcterms:created>
  <dcterms:modified xsi:type="dcterms:W3CDTF">2021-01-06T16:15:00Z</dcterms:modified>
</cp:coreProperties>
</file>